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ey Gav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v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36 N Kedvale Ave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gavin9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68230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